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9072" w:type="dxa"/>
        <w:tblLook w:val="0000" w:firstRow="0" w:lastRow="0" w:firstColumn="0" w:lastColumn="0" w:noHBand="0" w:noVBand="0"/>
      </w:tblPr>
      <w:tblGrid>
        <w:gridCol w:w="1806"/>
        <w:gridCol w:w="7266"/>
      </w:tblGrid>
      <w:tr w:rsidR="00CE51B7" w:rsidRPr="00B71F0F" w14:paraId="59D6F016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6" w:type="dxa"/>
          </w:tcPr>
          <w:p w14:paraId="5D48663C" w14:textId="77777777" w:rsidR="00CE51B7" w:rsidRPr="00B71F0F" w:rsidRDefault="00CE51B7" w:rsidP="00410246">
            <w:pPr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eastAsia="en-MY"/>
              </w:rPr>
              <w:drawing>
                <wp:inline distT="0" distB="0" distL="0" distR="0" wp14:anchorId="748255DE" wp14:editId="47251CA2">
                  <wp:extent cx="1009650" cy="1266341"/>
                  <wp:effectExtent l="0" t="0" r="0" b="0"/>
                  <wp:docPr id="3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68" cy="1268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6" w:type="dxa"/>
          </w:tcPr>
          <w:p w14:paraId="3D86F49F" w14:textId="3B2DE864" w:rsidR="00CE51B7" w:rsidRPr="00B71F0F" w:rsidRDefault="00CE51B7" w:rsidP="004102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3044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eb Engineering</w:t>
            </w:r>
          </w:p>
          <w:p w14:paraId="7D635605" w14:textId="77777777" w:rsidR="00CE51B7" w:rsidRPr="00FC518B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6E7EAFC" w14:textId="77777777" w:rsidR="00CE51B7" w:rsidRPr="00B71F0F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  <w:p w14:paraId="6A2EB869" w14:textId="77777777" w:rsidR="00CE51B7" w:rsidRDefault="00CE51B7" w:rsidP="00410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</w:p>
          <w:p w14:paraId="1D657F72" w14:textId="77777777" w:rsidR="00CE51B7" w:rsidRPr="00CB51E5" w:rsidRDefault="00CE51B7" w:rsidP="0041024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  <w:r w:rsidRPr="00CB51E5"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  <w:t>FRONT COVER</w:t>
            </w:r>
          </w:p>
        </w:tc>
      </w:tr>
      <w:tr w:rsidR="00CE51B7" w:rsidRPr="00B71F0F" w14:paraId="1E3E40C5" w14:textId="77777777" w:rsidTr="00410246">
        <w:trPr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p w14:paraId="25C55442" w14:textId="2A47C54A" w:rsidR="00CE51B7" w:rsidRPr="00B71F0F" w:rsidRDefault="00CE51B7" w:rsidP="00410246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</w:rPr>
            </w:pPr>
            <w:r w:rsidRPr="00B71F0F">
              <w:rPr>
                <w:rFonts w:asciiTheme="majorHAnsi" w:hAnsiTheme="majorHAnsi" w:cstheme="majorHAnsi"/>
                <w:b/>
                <w:bCs/>
                <w:sz w:val="32"/>
              </w:rPr>
              <w:t xml:space="preserve">Lab </w:t>
            </w:r>
            <w:r w:rsidR="00B70D4F">
              <w:rPr>
                <w:rFonts w:asciiTheme="majorHAnsi" w:hAnsiTheme="majorHAnsi" w:cstheme="majorHAnsi"/>
                <w:b/>
                <w:bCs/>
                <w:sz w:val="32"/>
              </w:rPr>
              <w:t>2</w:t>
            </w:r>
          </w:p>
        </w:tc>
      </w:tr>
      <w:tr w:rsidR="00CE51B7" w:rsidRPr="00B71F0F" w14:paraId="383F6E97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076"/>
              <w:gridCol w:w="5050"/>
            </w:tblGrid>
            <w:tr w:rsidR="00CE51B7" w:rsidRPr="00B71F0F" w14:paraId="6DE669D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55478268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Name</w:t>
                  </w:r>
                </w:p>
              </w:tc>
              <w:sdt>
                <w:sdtPr>
                  <w:id w:val="-1841681863"/>
                  <w:placeholder>
                    <w:docPart w:val="0827DE305C7B4429ABA9E99CDF55221A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362BC81" w14:textId="17FC6667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2D59B2">
                        <w:t>Priananda Azhar</w:t>
                      </w:r>
                    </w:p>
                  </w:tc>
                </w:sdtContent>
              </w:sdt>
            </w:tr>
            <w:tr w:rsidR="00CE51B7" w:rsidRPr="00B71F0F" w14:paraId="37D6A35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3B775A2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Matric No</w:t>
                  </w:r>
                </w:p>
              </w:tc>
              <w:sdt>
                <w:sdtPr>
                  <w:id w:val="1625269427"/>
                  <w:placeholder>
                    <w:docPart w:val="E0E94C4338F8407B85BF26F952DD729B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6CCAB6E0" w14:textId="1049E3BA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2D59B2">
                        <w:t>s702299</w:t>
                      </w:r>
                    </w:p>
                  </w:tc>
                </w:sdtContent>
              </w:sdt>
            </w:tr>
            <w:tr w:rsidR="00CE51B7" w:rsidRPr="00B71F0F" w14:paraId="33EF3871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4046078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Tube Presentation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305775394"/>
                  <w:placeholder>
                    <w:docPart w:val="E3B601C459D2485790A56AD767D1379F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599B3FE6" w14:textId="0566BFD0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Not Required</w:t>
                      </w:r>
                    </w:p>
                  </w:tc>
                </w:sdtContent>
              </w:sdt>
            </w:tr>
            <w:tr w:rsidR="00CE51B7" w:rsidRPr="00B71F0F" w14:paraId="58201499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B551160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Phone Number</w:t>
                  </w:r>
                </w:p>
              </w:tc>
              <w:sdt>
                <w:sdtPr>
                  <w:id w:val="873668087"/>
                  <w:placeholder>
                    <w:docPart w:val="411AFED0A950426EB7FE351474842D06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09889746" w14:textId="5DC37CC8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2D59B2">
                        <w:t>+60143056118</w:t>
                      </w:r>
                    </w:p>
                  </w:tc>
                </w:sdtContent>
              </w:sdt>
            </w:tr>
            <w:tr w:rsidR="00CE51B7" w:rsidRPr="00B71F0F" w14:paraId="46E70EA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1C305F3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GitHub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242718719"/>
                  <w:placeholder>
                    <w:docPart w:val="2C958AE6B22443EEAF61F99A46F85549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11C8295A" w14:textId="74F1D961" w:rsidR="00CE51B7" w:rsidRPr="00B71F0F" w:rsidRDefault="00387F0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387F07">
                        <w:rPr>
                          <w:rFonts w:asciiTheme="majorHAnsi" w:hAnsiTheme="majorHAnsi" w:cstheme="majorHAnsi"/>
                        </w:rPr>
                        <w:t>https://github.com/Priananda620/LAB-2-Web-Eng-Priananda</w:t>
                      </w:r>
                    </w:p>
                  </w:tc>
                </w:sdtContent>
              </w:sdt>
            </w:tr>
            <w:tr w:rsidR="00CE51B7" w:rsidRPr="00B71F0F" w14:paraId="258FC3D2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2929F5E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Submission Date</w:t>
                  </w:r>
                </w:p>
              </w:tc>
              <w:sdt>
                <w:sdtPr>
                  <w:id w:val="-872917551"/>
                  <w:placeholder>
                    <w:docPart w:val="F30E63F475824CEB82C450D0F0658E6D"/>
                  </w:placeholder>
                  <w:date w:fullDate="2022-05-24T00:00:00Z"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5050" w:type="dxa"/>
                    </w:tcPr>
                    <w:p w14:paraId="49CBABEF" w14:textId="0808B373" w:rsidR="00CE51B7" w:rsidRPr="00B71F0F" w:rsidRDefault="00FE43A6" w:rsidP="00FE43A6">
                      <w:pPr>
                        <w:pStyle w:val="NoSpacing"/>
                      </w:pPr>
                      <w:r>
                        <w:rPr>
                          <w:lang w:val="en-MY"/>
                        </w:rPr>
                        <w:t>24/5/2022</w:t>
                      </w:r>
                    </w:p>
                  </w:tc>
                </w:sdtContent>
              </w:sdt>
            </w:tr>
            <w:tr w:rsidR="00CE51B7" w:rsidRPr="00B71F0F" w14:paraId="15668C1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7581A85" w14:textId="77777777" w:rsidR="00CE51B7" w:rsidRPr="00FC518B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Acknowledgment</w:t>
                  </w:r>
                </w:p>
              </w:tc>
              <w:tc>
                <w:tcPr>
                  <w:tcW w:w="5050" w:type="dxa"/>
                </w:tcPr>
                <w:p w14:paraId="29FE21E1" w14:textId="77777777" w:rsidR="00CE51B7" w:rsidRPr="00B71F0F" w:rsidRDefault="00CE51B7" w:rsidP="00410246">
                  <w:pPr>
                    <w:pStyle w:val="NoSpacing"/>
                    <w:jc w:val="both"/>
                    <w:rPr>
                      <w:rFonts w:asciiTheme="majorHAnsi" w:hAnsiTheme="majorHAnsi" w:cstheme="majorHAnsi"/>
                    </w:rPr>
                  </w:pPr>
                  <w:r w:rsidRPr="00B3367C">
                    <w:rPr>
                      <w:rFonts w:asciiTheme="majorHAnsi" w:hAnsiTheme="majorHAnsi" w:cstheme="majorHAnsi"/>
                    </w:rPr>
                    <w:t xml:space="preserve">I hereby acknowledge that the following works are from my effort </w:t>
                  </w:r>
                  <w:r>
                    <w:rPr>
                      <w:rFonts w:asciiTheme="majorHAnsi" w:hAnsiTheme="majorHAnsi" w:cstheme="majorHAnsi"/>
                    </w:rPr>
                    <w:t>in</w:t>
                  </w:r>
                  <w:r w:rsidRPr="00B3367C">
                    <w:rPr>
                      <w:rFonts w:asciiTheme="majorHAnsi" w:hAnsiTheme="majorHAnsi" w:cstheme="majorHAnsi"/>
                    </w:rPr>
                    <w:t xml:space="preserve"> submitting this document</w:t>
                  </w:r>
                  <w:r w:rsidRPr="00B71F0F">
                    <w:rPr>
                      <w:rFonts w:asciiTheme="majorHAnsi" w:hAnsiTheme="majorHAnsi" w:cstheme="majorHAnsi"/>
                    </w:rPr>
                    <w:t>. If found otherwise, severe action such as marks deduction or removal from the assignment can be taken against me.</w:t>
                  </w:r>
                </w:p>
              </w:tc>
            </w:tr>
            <w:tr w:rsidR="00CE51B7" w:rsidRPr="00B71F0F" w14:paraId="67B74DC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A19B9B5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Digital Signa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1809041779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67F61CAF" w14:textId="0FBB73E7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255A2DE6" wp14:editId="0F9FA740">
                            <wp:extent cx="1059395" cy="756921"/>
                            <wp:effectExtent l="0" t="0" r="7620" b="5080"/>
                            <wp:docPr id="6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395" cy="75692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3BE66FA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E307E58" w14:textId="77777777" w:rsidR="00CE51B7" w:rsidRPr="00337C59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Students Pic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88126963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256C041C" w14:textId="761852D0" w:rsidR="00CE51B7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  <w:noProof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1E2DFD56" wp14:editId="655C84D0">
                            <wp:extent cx="823973" cy="1059395"/>
                            <wp:effectExtent l="0" t="0" r="0" b="7620"/>
                            <wp:docPr id="4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23973" cy="105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6D2CC774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25720F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Email use during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95215402"/>
                  <w:placeholder>
                    <w:docPart w:val="04137255F59F45B7BBE06FE07A19DE7F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3981A11" w14:textId="3935813B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  <w:tr w:rsidR="00CE51B7" w:rsidRPr="00B71F0F" w14:paraId="633E36B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9EC9FB4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r digital key from the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20639518"/>
                  <w:placeholder>
                    <w:docPart w:val="5D88983C016E42E496E7CC5C69B8B964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5B7B241" w14:textId="2C4B20BB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</w:tbl>
          <w:p w14:paraId="64C6C34E" w14:textId="77777777" w:rsidR="00CE51B7" w:rsidRPr="00B71F0F" w:rsidRDefault="00CE51B7" w:rsidP="00410246">
            <w:pPr>
              <w:pStyle w:val="ListParagraph"/>
              <w:spacing w:line="360" w:lineRule="auto"/>
              <w:rPr>
                <w:rFonts w:asciiTheme="majorHAnsi" w:hAnsiTheme="majorHAnsi" w:cstheme="majorHAnsi"/>
              </w:rPr>
            </w:pPr>
          </w:p>
        </w:tc>
      </w:tr>
    </w:tbl>
    <w:p w14:paraId="60955E1D" w14:textId="6B390C55" w:rsidR="00CE51B7" w:rsidRDefault="00CE51B7" w:rsidP="000A7FC2">
      <w:pPr>
        <w:jc w:val="center"/>
        <w:rPr>
          <w:b/>
          <w:bCs/>
          <w:lang w:val="en-MY"/>
        </w:rPr>
      </w:pPr>
    </w:p>
    <w:p w14:paraId="069B0814" w14:textId="049189A9" w:rsidR="00CE51B7" w:rsidRDefault="00CE51B7" w:rsidP="000A7FC2">
      <w:pPr>
        <w:jc w:val="center"/>
        <w:rPr>
          <w:b/>
          <w:bCs/>
          <w:lang w:val="en-MY"/>
        </w:rPr>
      </w:pPr>
    </w:p>
    <w:p w14:paraId="5E5ADA2E" w14:textId="5E7102FB" w:rsidR="00CE51B7" w:rsidRDefault="00CE51B7" w:rsidP="000A7FC2">
      <w:pPr>
        <w:jc w:val="center"/>
        <w:rPr>
          <w:b/>
          <w:bCs/>
          <w:lang w:val="en-MY"/>
        </w:rPr>
      </w:pPr>
    </w:p>
    <w:p w14:paraId="308C4315" w14:textId="77777777" w:rsidR="00CE51B7" w:rsidRDefault="00CE51B7" w:rsidP="000A7FC2">
      <w:pPr>
        <w:jc w:val="center"/>
        <w:rPr>
          <w:b/>
          <w:bCs/>
          <w:lang w:val="en-MY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46"/>
        <w:gridCol w:w="7926"/>
      </w:tblGrid>
      <w:tr w:rsidR="00360F32" w:rsidRPr="00B71F0F" w14:paraId="62F5D89B" w14:textId="77777777" w:rsidTr="00131827">
        <w:trPr>
          <w:cantSplit/>
          <w:trHeight w:val="1116"/>
        </w:trPr>
        <w:tc>
          <w:tcPr>
            <w:tcW w:w="1146" w:type="dxa"/>
            <w:vAlign w:val="center"/>
          </w:tcPr>
          <w:p w14:paraId="70342311" w14:textId="77777777" w:rsidR="00360F32" w:rsidRPr="00B71F0F" w:rsidRDefault="00360F32" w:rsidP="00131827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val="en-MY" w:eastAsia="en-MY"/>
              </w:rPr>
              <w:lastRenderedPageBreak/>
              <w:drawing>
                <wp:inline distT="0" distB="0" distL="0" distR="0" wp14:anchorId="37CD9931" wp14:editId="657AB7CD">
                  <wp:extent cx="561975" cy="704850"/>
                  <wp:effectExtent l="19050" t="0" r="9525" b="0"/>
                  <wp:docPr id="2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704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6" w:type="dxa"/>
            <w:vAlign w:val="center"/>
          </w:tcPr>
          <w:p w14:paraId="1B322748" w14:textId="07FB9F19" w:rsidR="00360F32" w:rsidRPr="00B71F0F" w:rsidRDefault="00360F32" w:rsidP="00131827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W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044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Web </w:t>
            </w:r>
            <w:r w:rsidR="004B3F9D">
              <w:rPr>
                <w:rFonts w:asciiTheme="majorHAnsi" w:hAnsiTheme="majorHAnsi" w:cstheme="majorHAnsi"/>
                <w:sz w:val="28"/>
                <w:szCs w:val="28"/>
              </w:rPr>
              <w:t>Engineering</w:t>
            </w:r>
          </w:p>
          <w:p w14:paraId="6E19C268" w14:textId="77777777" w:rsidR="00360F32" w:rsidRPr="0016675A" w:rsidRDefault="00360F32" w:rsidP="00131827">
            <w:pPr>
              <w:pStyle w:val="Heading1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D43F408" w14:textId="77777777" w:rsidR="00360F32" w:rsidRPr="00B71F0F" w:rsidRDefault="00360F32" w:rsidP="00131827">
            <w:pPr>
              <w:pStyle w:val="Heading1"/>
              <w:rPr>
                <w:rFonts w:asciiTheme="majorHAnsi" w:hAnsiTheme="majorHAnsi" w:cstheme="majorHAnsi"/>
                <w:sz w:val="40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</w:tc>
      </w:tr>
      <w:tr w:rsidR="00360F32" w:rsidRPr="00B71F0F" w14:paraId="3011438B" w14:textId="77777777" w:rsidTr="00131827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0C839C56" w14:textId="77777777" w:rsidR="00360F32" w:rsidRPr="00B71F0F" w:rsidRDefault="00360F32" w:rsidP="00131827">
            <w:pPr>
              <w:jc w:val="center"/>
              <w:rPr>
                <w:rFonts w:asciiTheme="majorHAnsi" w:hAnsiTheme="majorHAnsi" w:cstheme="majorHAnsi"/>
                <w:sz w:val="32"/>
              </w:rPr>
            </w:pPr>
            <w:r w:rsidRPr="00B71F0F">
              <w:rPr>
                <w:rFonts w:asciiTheme="majorHAnsi" w:hAnsiTheme="majorHAnsi" w:cstheme="majorHAnsi"/>
                <w:sz w:val="32"/>
              </w:rPr>
              <w:t xml:space="preserve">Lab </w:t>
            </w:r>
            <w:r>
              <w:rPr>
                <w:rFonts w:asciiTheme="majorHAnsi" w:hAnsiTheme="majorHAnsi" w:cstheme="majorHAnsi"/>
                <w:sz w:val="32"/>
              </w:rPr>
              <w:t>2</w:t>
            </w:r>
            <w:r w:rsidRPr="00B71F0F">
              <w:rPr>
                <w:rFonts w:asciiTheme="majorHAnsi" w:hAnsiTheme="majorHAnsi" w:cstheme="majorHAnsi"/>
                <w:sz w:val="32"/>
              </w:rPr>
              <w:t xml:space="preserve"> </w:t>
            </w:r>
          </w:p>
        </w:tc>
      </w:tr>
      <w:tr w:rsidR="00360F32" w:rsidRPr="00B71F0F" w14:paraId="0C2D100E" w14:textId="77777777" w:rsidTr="00131827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2158FD18" w14:textId="575AC897" w:rsidR="00360F32" w:rsidRPr="00915F5F" w:rsidRDefault="00360F32" w:rsidP="0013182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ven date</w:t>
            </w:r>
            <w:r w:rsidRPr="00B71F0F">
              <w:rPr>
                <w:rFonts w:asciiTheme="majorHAnsi" w:hAnsiTheme="majorHAnsi" w:cstheme="majorHAnsi"/>
              </w:rPr>
              <w:t xml:space="preserve">: </w:t>
            </w:r>
            <w:r>
              <w:rPr>
                <w:rFonts w:asciiTheme="majorHAnsi" w:hAnsiTheme="majorHAnsi" w:cstheme="majorHAnsi"/>
                <w:b/>
                <w:bCs/>
              </w:rPr>
              <w:t>1</w:t>
            </w:r>
            <w:r w:rsidR="003D7B3F">
              <w:rPr>
                <w:rFonts w:asciiTheme="majorHAnsi" w:hAnsiTheme="majorHAnsi" w:cstheme="majorHAnsi"/>
                <w:b/>
                <w:bCs/>
              </w:rPr>
              <w:t>8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</w:t>
            </w:r>
            <w:r>
              <w:rPr>
                <w:rFonts w:asciiTheme="majorHAnsi" w:hAnsiTheme="majorHAnsi" w:cstheme="majorHAnsi"/>
                <w:b/>
                <w:bCs/>
              </w:rPr>
              <w:t>5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2022</w:t>
            </w:r>
          </w:p>
          <w:p w14:paraId="6DF25423" w14:textId="127151AC" w:rsidR="00360F32" w:rsidRDefault="00360F32" w:rsidP="00131827">
            <w:pPr>
              <w:rPr>
                <w:rFonts w:asciiTheme="majorHAnsi" w:hAnsiTheme="majorHAnsi" w:cstheme="majorHAnsi"/>
                <w:b/>
                <w:bCs/>
              </w:rPr>
            </w:pPr>
            <w:r w:rsidRPr="00B71F0F">
              <w:rPr>
                <w:rFonts w:asciiTheme="majorHAnsi" w:hAnsiTheme="majorHAnsi" w:cstheme="majorHAnsi"/>
              </w:rPr>
              <w:t>Submission date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: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2</w:t>
            </w:r>
            <w:r w:rsidR="003D7B3F">
              <w:rPr>
                <w:rFonts w:asciiTheme="majorHAnsi" w:hAnsiTheme="majorHAnsi" w:cstheme="majorHAnsi"/>
                <w:b/>
                <w:bCs/>
              </w:rPr>
              <w:t>5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</w:t>
            </w:r>
            <w:r>
              <w:rPr>
                <w:rFonts w:asciiTheme="majorHAnsi" w:hAnsiTheme="majorHAnsi" w:cstheme="majorHAnsi"/>
                <w:b/>
                <w:bCs/>
              </w:rPr>
              <w:t>5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202</w:t>
            </w:r>
            <w:r>
              <w:rPr>
                <w:rFonts w:asciiTheme="majorHAnsi" w:hAnsiTheme="majorHAnsi" w:cstheme="majorHAnsi"/>
                <w:b/>
                <w:bCs/>
              </w:rPr>
              <w:t>2</w:t>
            </w:r>
          </w:p>
          <w:p w14:paraId="0492BB6E" w14:textId="77777777" w:rsidR="00360F32" w:rsidRPr="000B2CB9" w:rsidRDefault="00360F32" w:rsidP="0013182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15 Marks</w:t>
            </w:r>
          </w:p>
        </w:tc>
      </w:tr>
    </w:tbl>
    <w:p w14:paraId="152A3F40" w14:textId="367FB59F" w:rsidR="000A7FC2" w:rsidRDefault="000A7FC2" w:rsidP="000A7FC2">
      <w:pPr>
        <w:jc w:val="center"/>
        <w:rPr>
          <w:lang w:val="en-MY"/>
        </w:rPr>
      </w:pPr>
    </w:p>
    <w:p w14:paraId="0DBD93D0" w14:textId="7AFB0706" w:rsidR="000A7FC2" w:rsidRPr="001A3CB1" w:rsidRDefault="000A7FC2" w:rsidP="000A7FC2">
      <w:pPr>
        <w:jc w:val="left"/>
        <w:rPr>
          <w:b/>
          <w:bCs/>
          <w:lang w:val="en-MY"/>
        </w:rPr>
      </w:pPr>
      <w:r w:rsidRPr="001A3CB1">
        <w:rPr>
          <w:b/>
          <w:bCs/>
          <w:lang w:val="en-MY"/>
        </w:rPr>
        <w:t>Instruction</w:t>
      </w:r>
    </w:p>
    <w:p w14:paraId="5F3AC5F2" w14:textId="160224D9" w:rsidR="00EC3E31" w:rsidRDefault="002E39A8" w:rsidP="007B7205">
      <w:r>
        <w:rPr>
          <w:lang w:val="en-MY"/>
        </w:rPr>
        <w:t xml:space="preserve">Your task is to develop a user registration </w:t>
      </w:r>
      <w:r w:rsidR="00162BA5">
        <w:rPr>
          <w:lang w:val="en-MY"/>
        </w:rPr>
        <w:t xml:space="preserve">and login </w:t>
      </w:r>
      <w:r>
        <w:rPr>
          <w:lang w:val="en-MY"/>
        </w:rPr>
        <w:t>page</w:t>
      </w:r>
      <w:r w:rsidR="00162BA5">
        <w:rPr>
          <w:lang w:val="en-MY"/>
        </w:rPr>
        <w:t xml:space="preserve"> for </w:t>
      </w:r>
      <w:r w:rsidR="00EE5C37">
        <w:rPr>
          <w:lang w:val="en-MY"/>
        </w:rPr>
        <w:t xml:space="preserve">a web application </w:t>
      </w:r>
      <w:r w:rsidR="003909ED">
        <w:rPr>
          <w:lang w:val="en-MY"/>
        </w:rPr>
        <w:t>called</w:t>
      </w:r>
      <w:r w:rsidR="00EE5C37">
        <w:rPr>
          <w:lang w:val="en-MY"/>
        </w:rPr>
        <w:t xml:space="preserve"> </w:t>
      </w:r>
      <w:proofErr w:type="spellStart"/>
      <w:r w:rsidR="002255E9">
        <w:rPr>
          <w:lang w:val="en-MY"/>
        </w:rPr>
        <w:t>MyTutor</w:t>
      </w:r>
      <w:proofErr w:type="spellEnd"/>
      <w:r w:rsidR="003909ED">
        <w:rPr>
          <w:lang w:val="en-MY"/>
        </w:rPr>
        <w:t xml:space="preserve">. </w:t>
      </w:r>
      <w:r w:rsidR="00EA1446">
        <w:rPr>
          <w:lang w:val="en-MY"/>
        </w:rPr>
        <w:t xml:space="preserve">The application is for a </w:t>
      </w:r>
      <w:r w:rsidR="00846CAB">
        <w:rPr>
          <w:lang w:val="en-MY"/>
        </w:rPr>
        <w:t xml:space="preserve">tutor </w:t>
      </w:r>
      <w:r w:rsidR="00EA1446">
        <w:rPr>
          <w:lang w:val="en-MY"/>
        </w:rPr>
        <w:t xml:space="preserve">booking and payment. </w:t>
      </w:r>
      <w:r w:rsidR="003C7AB6">
        <w:rPr>
          <w:lang w:val="en-MY"/>
        </w:rPr>
        <w:t>Create a project directory with all the relevant folders and files.</w:t>
      </w:r>
      <w:r w:rsidR="00A176C2">
        <w:rPr>
          <w:lang w:val="en-MY"/>
        </w:rPr>
        <w:t xml:space="preserve"> </w:t>
      </w:r>
      <w:r w:rsidR="007E199D">
        <w:t xml:space="preserve">The registration </w:t>
      </w:r>
      <w:r w:rsidR="008361D2">
        <w:t xml:space="preserve">form </w:t>
      </w:r>
      <w:r w:rsidR="007E199D">
        <w:t>page should include image uploads and other users’ registration data such as email, name, phone number, password, and home address</w:t>
      </w:r>
      <w:r w:rsidR="008361D2">
        <w:t>.</w:t>
      </w:r>
      <w:r w:rsidR="00FB7C5C">
        <w:t xml:space="preserve"> </w:t>
      </w:r>
      <w:r w:rsidR="00227DCD">
        <w:t>Backend implementation only for registration</w:t>
      </w:r>
      <w:r w:rsidR="00C9121B">
        <w:t>.</w:t>
      </w:r>
    </w:p>
    <w:p w14:paraId="574B1F65" w14:textId="51110BF8" w:rsidR="008361D2" w:rsidRDefault="008361D2" w:rsidP="008361D2">
      <w:r>
        <w:t xml:space="preserve">Answer the following questions. Don’t show the entire code. Just select a segment of the codes responsible for the required questions. Make sure to retain the code format from VSC when you paste it into the Word document. Don’t screenshot your </w:t>
      </w:r>
      <w:proofErr w:type="gramStart"/>
      <w:r>
        <w:t>code!.</w:t>
      </w:r>
      <w:proofErr w:type="gramEnd"/>
    </w:p>
    <w:p w14:paraId="0B4960C0" w14:textId="59DEDE2F" w:rsidR="000A7FC2" w:rsidRDefault="000A7FC2" w:rsidP="007B7205">
      <w:pPr>
        <w:rPr>
          <w:lang w:val="en-MY"/>
        </w:rPr>
      </w:pPr>
    </w:p>
    <w:p w14:paraId="19B31AA5" w14:textId="6A5323C7" w:rsidR="00703461" w:rsidRDefault="006865AC" w:rsidP="007B7205">
      <w:pPr>
        <w:rPr>
          <w:lang w:val="en-MY"/>
        </w:rPr>
      </w:pPr>
      <w:r>
        <w:rPr>
          <w:lang w:val="en-MY"/>
        </w:rPr>
        <w:t>Based</w:t>
      </w:r>
      <w:r w:rsidR="00816DFF">
        <w:rPr>
          <w:lang w:val="en-MY"/>
        </w:rPr>
        <w:t xml:space="preserve"> </w:t>
      </w:r>
      <w:r w:rsidR="00FF41E9">
        <w:rPr>
          <w:lang w:val="en-MY"/>
        </w:rPr>
        <w:t>on</w:t>
      </w:r>
      <w:r w:rsidR="00816DFF">
        <w:rPr>
          <w:lang w:val="en-MY"/>
        </w:rPr>
        <w:t xml:space="preserve"> the task</w:t>
      </w:r>
      <w:r w:rsidR="00BF6E40">
        <w:rPr>
          <w:lang w:val="en-MY"/>
        </w:rPr>
        <w:t>s</w:t>
      </w:r>
      <w:r w:rsidR="00816DFF">
        <w:rPr>
          <w:lang w:val="en-MY"/>
        </w:rPr>
        <w:t xml:space="preserve"> </w:t>
      </w:r>
      <w:r w:rsidR="009D50B6">
        <w:rPr>
          <w:lang w:val="en-MY"/>
        </w:rPr>
        <w:t xml:space="preserve">above </w:t>
      </w:r>
      <w:r w:rsidR="00816DFF">
        <w:rPr>
          <w:lang w:val="en-MY"/>
        </w:rPr>
        <w:t>a</w:t>
      </w:r>
      <w:r w:rsidR="00130A21">
        <w:rPr>
          <w:lang w:val="en-MY"/>
        </w:rPr>
        <w:t>nswer the following questions</w:t>
      </w:r>
    </w:p>
    <w:p w14:paraId="016669C6" w14:textId="4D1C658B" w:rsidR="00447113" w:rsidRDefault="00ED0B52" w:rsidP="00447113">
      <w:pPr>
        <w:pStyle w:val="ListParagraph"/>
        <w:numPr>
          <w:ilvl w:val="0"/>
          <w:numId w:val="3"/>
        </w:numPr>
      </w:pPr>
      <w:r w:rsidRPr="00ED0B52">
        <w:rPr>
          <w:noProof/>
        </w:rPr>
        <w:drawing>
          <wp:anchor distT="0" distB="0" distL="114300" distR="114300" simplePos="0" relativeHeight="251658240" behindDoc="0" locked="0" layoutInCell="1" allowOverlap="1" wp14:anchorId="419732C0" wp14:editId="48587929">
            <wp:simplePos x="0" y="0"/>
            <wp:positionH relativeFrom="column">
              <wp:posOffset>-411480</wp:posOffset>
            </wp:positionH>
            <wp:positionV relativeFrom="paragraph">
              <wp:posOffset>548640</wp:posOffset>
            </wp:positionV>
            <wp:extent cx="5731510" cy="2713355"/>
            <wp:effectExtent l="0" t="0" r="254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47113">
        <w:t xml:space="preserve">Show your user login and user registration user interface design for the application. You may use any digital tools that can help to build the user interfaces. </w:t>
      </w:r>
    </w:p>
    <w:p w14:paraId="2CBE3FAD" w14:textId="0B2D3DD3" w:rsidR="00ED0B52" w:rsidRDefault="00ED0B52" w:rsidP="00ED0B52"/>
    <w:p w14:paraId="5540E028" w14:textId="1F48F645" w:rsidR="00ED0B52" w:rsidRDefault="00ED0B52" w:rsidP="00ED0B52"/>
    <w:p w14:paraId="7FA914D7" w14:textId="14916ADA" w:rsidR="00ED0B52" w:rsidRDefault="00ED0B52" w:rsidP="00ED0B52"/>
    <w:p w14:paraId="6B5735AD" w14:textId="77777777" w:rsidR="00ED0B52" w:rsidRDefault="00ED0B52" w:rsidP="00ED0B52"/>
    <w:p w14:paraId="31425279" w14:textId="5862A6D9" w:rsidR="00ED0B52" w:rsidRDefault="00ED0B52" w:rsidP="00ED0B52"/>
    <w:p w14:paraId="5BA7CA31" w14:textId="77777777" w:rsidR="00ED0B52" w:rsidRDefault="00ED0B52" w:rsidP="00ED0B52"/>
    <w:p w14:paraId="0B5D166E" w14:textId="55707357" w:rsidR="00ED0B52" w:rsidRDefault="00ED0B52" w:rsidP="00ED0B52"/>
    <w:p w14:paraId="78EA9A75" w14:textId="3D03CD9D" w:rsidR="00ED0B52" w:rsidRDefault="00ED0B52" w:rsidP="00ED0B52"/>
    <w:p w14:paraId="3F94A0E2" w14:textId="1EEB75C5" w:rsidR="00ED0B52" w:rsidRDefault="00CD3DFC" w:rsidP="00ED0B52">
      <w:r>
        <w:rPr>
          <w:noProof/>
        </w:rPr>
        <w:drawing>
          <wp:anchor distT="0" distB="0" distL="114300" distR="114300" simplePos="0" relativeHeight="251659264" behindDoc="0" locked="0" layoutInCell="1" allowOverlap="1" wp14:anchorId="4B53533C" wp14:editId="4920FA54">
            <wp:simplePos x="0" y="0"/>
            <wp:positionH relativeFrom="margin">
              <wp:posOffset>-279400</wp:posOffset>
            </wp:positionH>
            <wp:positionV relativeFrom="paragraph">
              <wp:posOffset>339725</wp:posOffset>
            </wp:positionV>
            <wp:extent cx="2095500" cy="4261838"/>
            <wp:effectExtent l="0" t="0" r="0" b="5715"/>
            <wp:wrapNone/>
            <wp:docPr id="7" name="Picture 7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phone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42618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0B52">
        <w:t xml:space="preserve">Responsive (using </w:t>
      </w:r>
      <w:r w:rsidR="00ED0B52" w:rsidRPr="00ED0B52">
        <w:t>@media only screen and (</w:t>
      </w:r>
      <w:r w:rsidR="00D90B3A">
        <w:t>min</w:t>
      </w:r>
      <w:r w:rsidR="00ED0B52" w:rsidRPr="00ED0B52">
        <w:t>-width</w:t>
      </w:r>
      <w:r w:rsidR="00ED0B52">
        <w:t>/max-width</w:t>
      </w:r>
      <w:r w:rsidR="00DD3FF9">
        <w:t>….</w:t>
      </w:r>
    </w:p>
    <w:p w14:paraId="71F0F587" w14:textId="258D3D44" w:rsidR="00ED0B52" w:rsidRDefault="00CD3DFC" w:rsidP="00ED0B52">
      <w:r>
        <w:rPr>
          <w:noProof/>
        </w:rPr>
        <w:drawing>
          <wp:anchor distT="0" distB="0" distL="114300" distR="114300" simplePos="0" relativeHeight="251665408" behindDoc="0" locked="0" layoutInCell="1" allowOverlap="1" wp14:anchorId="426F6934" wp14:editId="7CEA0ECE">
            <wp:simplePos x="0" y="0"/>
            <wp:positionH relativeFrom="margin">
              <wp:posOffset>4076700</wp:posOffset>
            </wp:positionH>
            <wp:positionV relativeFrom="paragraph">
              <wp:posOffset>8890</wp:posOffset>
            </wp:positionV>
            <wp:extent cx="2094865" cy="4260545"/>
            <wp:effectExtent l="0" t="0" r="635" b="6985"/>
            <wp:wrapNone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4865" cy="4260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C5C44AC" wp14:editId="553BBC85">
            <wp:simplePos x="0" y="0"/>
            <wp:positionH relativeFrom="margin">
              <wp:posOffset>1917700</wp:posOffset>
            </wp:positionH>
            <wp:positionV relativeFrom="paragraph">
              <wp:posOffset>8890</wp:posOffset>
            </wp:positionV>
            <wp:extent cx="2087880" cy="4246341"/>
            <wp:effectExtent l="0" t="0" r="7620" b="1905"/>
            <wp:wrapNone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7880" cy="42463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62986E" w14:textId="3D696318" w:rsidR="007F2ED3" w:rsidRDefault="007F2ED3" w:rsidP="00ED0B52"/>
    <w:p w14:paraId="33167C91" w14:textId="77777777" w:rsidR="007F2ED3" w:rsidRDefault="007F2ED3" w:rsidP="00ED0B52"/>
    <w:p w14:paraId="09D6DBD4" w14:textId="257CB489" w:rsidR="00ED0B52" w:rsidRDefault="00ED0B52" w:rsidP="00ED0B52"/>
    <w:p w14:paraId="5333160A" w14:textId="312B0063" w:rsidR="00ED0B52" w:rsidRDefault="00ED0B52" w:rsidP="00ED0B52"/>
    <w:p w14:paraId="59BAA3F7" w14:textId="79B3A5A1" w:rsidR="007F2ED3" w:rsidRDefault="007F2ED3" w:rsidP="00ED0B52"/>
    <w:p w14:paraId="2532B393" w14:textId="251FDAD5" w:rsidR="007F2ED3" w:rsidRDefault="007F2ED3" w:rsidP="00ED0B52"/>
    <w:p w14:paraId="521ADB58" w14:textId="77777777" w:rsidR="007F2ED3" w:rsidRDefault="007F2ED3" w:rsidP="00ED0B52"/>
    <w:p w14:paraId="6959CEB7" w14:textId="0636398F" w:rsidR="00ED0B52" w:rsidRDefault="00ED0B52" w:rsidP="00ED0B52"/>
    <w:p w14:paraId="694ACDF5" w14:textId="75CC13E1" w:rsidR="00ED0B52" w:rsidRDefault="00ED0B52" w:rsidP="00ED0B52"/>
    <w:p w14:paraId="3123A3D0" w14:textId="77777777" w:rsidR="00ED0B52" w:rsidRDefault="00ED0B52" w:rsidP="00ED0B52"/>
    <w:p w14:paraId="04EE2E3F" w14:textId="4070CD8D" w:rsidR="00ED0B52" w:rsidRDefault="00ED0B52" w:rsidP="00ED0B52"/>
    <w:p w14:paraId="21F5C255" w14:textId="6C2D003B" w:rsidR="007F2ED3" w:rsidRDefault="007F2ED3" w:rsidP="00ED0B52"/>
    <w:p w14:paraId="076878DD" w14:textId="3C100D1E" w:rsidR="007F2ED3" w:rsidRDefault="00A45C66" w:rsidP="00ED0B52">
      <w:r w:rsidRPr="00A45C66">
        <w:rPr>
          <w:noProof/>
        </w:rPr>
        <w:drawing>
          <wp:inline distT="0" distB="0" distL="0" distR="0" wp14:anchorId="157B5839" wp14:editId="144695FE">
            <wp:extent cx="5731510" cy="3812540"/>
            <wp:effectExtent l="0" t="0" r="2540" b="0"/>
            <wp:docPr id="9" name="Picture 9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video gam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379" w14:textId="77777777" w:rsidR="00447113" w:rsidRDefault="00447113" w:rsidP="00447113">
      <w:pPr>
        <w:pStyle w:val="ListParagraph"/>
        <w:jc w:val="right"/>
      </w:pPr>
      <w:r>
        <w:lastRenderedPageBreak/>
        <w:t>(2 Marks)</w:t>
      </w:r>
    </w:p>
    <w:p w14:paraId="4CFEB8AE" w14:textId="77777777" w:rsidR="00447113" w:rsidRPr="00CC206F" w:rsidRDefault="00447113" w:rsidP="00447113">
      <w:pPr>
        <w:pStyle w:val="ListParagraph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0A91BD90" w14:textId="77777777" w:rsidR="00383761" w:rsidRDefault="00383761" w:rsidP="00383761">
      <w:pPr>
        <w:pStyle w:val="ListParagraph"/>
        <w:jc w:val="right"/>
        <w:rPr>
          <w:lang w:val="en-MY"/>
        </w:rPr>
      </w:pPr>
    </w:p>
    <w:p w14:paraId="14B64258" w14:textId="7F6AC387" w:rsidR="00A6709A" w:rsidRPr="002A28B9" w:rsidRDefault="006500A5" w:rsidP="006500A5">
      <w:pPr>
        <w:pStyle w:val="ListParagraph"/>
        <w:numPr>
          <w:ilvl w:val="0"/>
          <w:numId w:val="3"/>
        </w:numPr>
        <w:rPr>
          <w:lang w:val="en-MY"/>
        </w:rPr>
      </w:pPr>
      <w:r>
        <w:t>Show code segment for the following tasks. (Your GitHub link to the project will be used as part of the evaluation):</w:t>
      </w:r>
    </w:p>
    <w:p w14:paraId="3DDC1638" w14:textId="3C0796AC" w:rsidR="002A28B9" w:rsidRPr="006A0A20" w:rsidRDefault="002A28B9" w:rsidP="002A28B9">
      <w:pPr>
        <w:pStyle w:val="ListParagraph"/>
        <w:numPr>
          <w:ilvl w:val="1"/>
          <w:numId w:val="3"/>
        </w:numPr>
        <w:rPr>
          <w:lang w:val="en-MY"/>
        </w:rPr>
      </w:pPr>
      <w:r>
        <w:t xml:space="preserve">HTML Form for </w:t>
      </w:r>
      <w:r w:rsidR="00A417CD">
        <w:t xml:space="preserve">user </w:t>
      </w:r>
      <w:r>
        <w:t>registration</w:t>
      </w:r>
    </w:p>
    <w:p w14:paraId="2416127D" w14:textId="61A1E53B" w:rsidR="00BA1A95" w:rsidRDefault="006A0A20" w:rsidP="00BA1A95">
      <w:pPr>
        <w:pStyle w:val="ListParagraph"/>
        <w:jc w:val="right"/>
      </w:pPr>
      <w:r>
        <w:t>(2 Marks)</w:t>
      </w:r>
    </w:p>
    <w:p w14:paraId="53E1C489" w14:textId="7A37480F" w:rsidR="006A0A20" w:rsidRDefault="000C0EA3" w:rsidP="006A0A20">
      <w:pPr>
        <w:pStyle w:val="ListParagraph"/>
        <w:rPr>
          <w:color w:val="7F7F7F" w:themeColor="text1" w:themeTint="80"/>
        </w:rPr>
      </w:pPr>
      <w:r>
        <w:rPr>
          <w:color w:val="7F7F7F" w:themeColor="text1" w:themeTint="80"/>
        </w:rPr>
        <w:t xml:space="preserve"> </w:t>
      </w:r>
      <w:r>
        <w:rPr>
          <w:color w:val="7F7F7F" w:themeColor="text1" w:themeTint="80"/>
        </w:rPr>
        <w:tab/>
      </w:r>
      <w:r w:rsidR="006A0A20" w:rsidRPr="009E3150">
        <w:rPr>
          <w:color w:val="7F7F7F" w:themeColor="text1" w:themeTint="80"/>
        </w:rPr>
        <w:t>&lt;</w:t>
      </w:r>
      <w:r w:rsidR="006A0A20">
        <w:rPr>
          <w:color w:val="7F7F7F" w:themeColor="text1" w:themeTint="80"/>
        </w:rPr>
        <w:t xml:space="preserve">your </w:t>
      </w:r>
      <w:r w:rsidR="006A0A20" w:rsidRPr="009E3150">
        <w:rPr>
          <w:color w:val="7F7F7F" w:themeColor="text1" w:themeTint="80"/>
        </w:rPr>
        <w:t>answer here&gt;</w:t>
      </w:r>
    </w:p>
    <w:p w14:paraId="665A3089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register-body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2D04D222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h2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Registe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h2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CFE3E71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form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proofErr w:type="spellStart"/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enctype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ultipart/form-data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-flex flex-colum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30AE3198" w14:textId="77777777" w:rsidR="008C21EF" w:rsidRPr="008C21EF" w:rsidRDefault="008C21EF" w:rsidP="008C21EF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br/>
      </w:r>
    </w:p>
    <w:p w14:paraId="25B16511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emai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17F16A4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239466C6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0F378190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user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F723DAA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tex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3CB4801E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3A3E52C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ph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19BC6DC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tex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0028EC1F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CF72107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addre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FBAD31F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proofErr w:type="spellStart"/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textarea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="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ow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6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ol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50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proofErr w:type="spellStart"/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textarea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D4242B9" w14:textId="77777777" w:rsidR="008C21EF" w:rsidRPr="008C21EF" w:rsidRDefault="008C21EF" w:rsidP="008C21EF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220693CB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profile picture 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1608B77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i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placeholde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hoto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1FD34154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067DF8FA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essag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show-password float-en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show 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proofErr w:type="spellStart"/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as</w:t>
      </w:r>
      <w:proofErr w:type="spellEnd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 xml:space="preserve"> fa-ey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proofErr w:type="spellStart"/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9C550E9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lastRenderedPageBreak/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11BDB611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5FE5F3A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verify_pass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re-type 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A97FE9F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verify_pass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34100FB3" w14:textId="77777777" w:rsidR="008C21EF" w:rsidRPr="008C21EF" w:rsidRDefault="008C21EF" w:rsidP="008C21EF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7371C45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SUCCESS-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regis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t-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isplay: n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SUCCESS REGISTER, you can check out on the 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db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 sir, no user session created.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8445F87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sername-already-exis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t-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isplay: n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Username Already Exist...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2119D6E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nmatch</w:t>
      </w:r>
      <w:proofErr w:type="spellEnd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-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t-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isplay: n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Password Does Not Match...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8D14133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nmatch</w:t>
      </w:r>
      <w:proofErr w:type="spellEnd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-pass-length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t-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isplay: n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Password Too Short...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EBF433C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5A830905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-inline-flex align-items-center flex-wrap mt-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6FFDF5CE" w14:textId="77777777" w:rsidR="008C21EF" w:rsidRPr="008C21EF" w:rsidRDefault="008C21EF" w:rsidP="008C21EF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CCBDCBD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-inline-flex align-items-center justify-content-betwee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33E03712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button me-2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register-actio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width: 50%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Register&amp;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a-2x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&lt;</w:t>
      </w:r>
      <w:proofErr w:type="spellStart"/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as</w:t>
      </w:r>
      <w:proofErr w:type="spellEnd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 xml:space="preserve"> fa-circle-notch fa-spi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proofErr w:type="spellStart"/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3BAD837B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button clear-input-action me-2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width: 50%; background: var(--red-accent)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Clear Input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A99ECA3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E17F2B8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7C75DF4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already have account?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66C1CB5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login-show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var</w:t>
      </w:r>
      <w:proofErr w:type="spellEnd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 xml:space="preserve">(--link-font); 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ursor:pointer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Log I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C95EEAB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1EF208B0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6441770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D43F2D0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form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2C6E835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44019BA" w14:textId="56994C06" w:rsidR="00674D44" w:rsidRDefault="00674D44" w:rsidP="006A0A20">
      <w:pPr>
        <w:pStyle w:val="ListParagraph"/>
      </w:pPr>
    </w:p>
    <w:p w14:paraId="52066BD4" w14:textId="7E996135" w:rsidR="003A48B7" w:rsidRDefault="003A48B7" w:rsidP="006A0A20">
      <w:pPr>
        <w:pStyle w:val="ListParagraph"/>
      </w:pPr>
      <w:r>
        <w:t>I use asynchronous request using AJAX</w:t>
      </w:r>
    </w:p>
    <w:p w14:paraId="28183A79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button#register-action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on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click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=&gt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4487FB2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REGISTEEERRRR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2FBA5CF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username-already-exis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n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B8DFF46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match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-passwor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n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3186DE19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match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-pass-length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n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E032B5E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button#register-action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 xml:space="preserve"> .fa-2x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n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7AA3772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C1F3AB5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SUCCESS-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regis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n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051C114B" w14:textId="77777777" w:rsidR="00674D44" w:rsidRPr="00674D44" w:rsidRDefault="00674D44" w:rsidP="00674D44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20D00E2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orm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register-body form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[</w:t>
      </w:r>
      <w:r w:rsidRPr="00674D44">
        <w:rPr>
          <w:rFonts w:ascii="Consolas" w:eastAsia="Times New Roman" w:hAnsi="Consolas" w:cs="Times New Roman"/>
          <w:color w:val="F78C6C"/>
          <w:sz w:val="21"/>
          <w:szCs w:val="21"/>
        </w:rPr>
        <w:t>0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]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68BB2EC7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new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FFCB6B"/>
          <w:sz w:val="21"/>
          <w:szCs w:val="21"/>
        </w:rPr>
        <w:t>FormData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orm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6FFE6EDE" w14:textId="77777777" w:rsidR="00674D44" w:rsidRPr="00674D44" w:rsidRDefault="00674D44" w:rsidP="00674D44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0EF02E0B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length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F78C6C"/>
          <w:sz w:val="21"/>
          <w:szCs w:val="21"/>
        </w:rPr>
        <w:t>0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verify_pass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2F2304F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D82F8BB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.fa-2x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addCla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-block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548D1F2F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preventDefaul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44F234A7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1ADAB7B2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ader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new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FFCB6B"/>
          <w:sz w:val="21"/>
          <w:szCs w:val="21"/>
        </w:rPr>
        <w:t>FileReader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)</w:t>
      </w:r>
    </w:p>
    <w:p w14:paraId="53C5F703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ader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onloadend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()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=&gt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6CA215A3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/ console.log(</w:t>
      </w:r>
      <w:proofErr w:type="spellStart"/>
      <w:r w:rsidRPr="00674D44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reader.result</w:t>
      </w:r>
      <w:proofErr w:type="spellEnd"/>
      <w:r w:rsidRPr="00674D44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)</w:t>
      </w:r>
    </w:p>
    <w:p w14:paraId="21250F7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delete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25CF2ECF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append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ader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sul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843883A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)</w:t>
      </w:r>
    </w:p>
    <w:p w14:paraId="71CDE86B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)</w:t>
      </w:r>
    </w:p>
    <w:p w14:paraId="035A386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7336246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ajax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494DE581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url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api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/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register.php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</w:p>
    <w:p w14:paraId="4C6A6A0B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metho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POS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</w:p>
    <w:p w14:paraId="2972FC3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</w:p>
    <w:p w14:paraId="3B42AA1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processData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FF9CAC"/>
          <w:sz w:val="21"/>
          <w:szCs w:val="21"/>
        </w:rPr>
        <w:t>fals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</w:p>
    <w:p w14:paraId="0784F61A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tentType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FF9CAC"/>
          <w:sz w:val="21"/>
          <w:szCs w:val="21"/>
        </w:rPr>
        <w:t>fals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</w:p>
    <w:p w14:paraId="12E1F593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success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function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spons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0196CFB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.fa-2x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removeCla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-block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1AC362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sponse</w:t>
      </w:r>
    </w:p>
    <w:p w14:paraId="16A5CA90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7158C03A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4D36552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6CE2E0C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56D5A14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account_data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5C993E8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SUCCESS-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regis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se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7E00355A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 xml:space="preserve">// </w:t>
      </w:r>
      <w:proofErr w:type="spellStart"/>
      <w:r w:rsidRPr="00674D44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location.reload</w:t>
      </w:r>
      <w:proofErr w:type="spellEnd"/>
      <w:r w:rsidRPr="00674D44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();</w:t>
      </w:r>
    </w:p>
    <w:p w14:paraId="690BB102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password_verify_unmatch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0092888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108D2F2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password_verify_unmatch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356281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password_verify_unmatch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6B4D89B5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match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-passwor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se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8A8CA8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account_exis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1E6F1A61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2753B396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account_exist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511D4BBF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lastRenderedPageBreak/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account_exis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6BEFB873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username-already-exis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se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6683FA5A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password_length_unmatch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7028422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537EF536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password_length_unmatch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4891FC0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password_length_unmatch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237F33A0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match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-pass-length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se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61EC3DBE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3F0979D7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success: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69940272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6E2ECB5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143BD972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5711A23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5A89BDFF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714AD68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ader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readAsDataURL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)</w:t>
      </w:r>
    </w:p>
    <w:p w14:paraId="5F159CD0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5B2DBD6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04C77967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return</w:t>
      </w:r>
    </w:p>
    <w:p w14:paraId="73891040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6C414B0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425702B1" w14:textId="77777777" w:rsidR="00674D44" w:rsidRDefault="00674D44" w:rsidP="006A0A20">
      <w:pPr>
        <w:pStyle w:val="ListParagraph"/>
      </w:pPr>
    </w:p>
    <w:p w14:paraId="7039A26D" w14:textId="77777777" w:rsidR="006A0A20" w:rsidRPr="002A28B9" w:rsidRDefault="006A0A20" w:rsidP="006A0A20">
      <w:pPr>
        <w:pStyle w:val="ListParagraph"/>
        <w:ind w:left="1440"/>
        <w:rPr>
          <w:lang w:val="en-MY"/>
        </w:rPr>
      </w:pPr>
    </w:p>
    <w:p w14:paraId="40955217" w14:textId="6FC1F7A5" w:rsidR="002A28B9" w:rsidRDefault="00502DD7" w:rsidP="002A28B9">
      <w:pPr>
        <w:pStyle w:val="ListParagraph"/>
        <w:numPr>
          <w:ilvl w:val="1"/>
          <w:numId w:val="3"/>
        </w:numPr>
        <w:rPr>
          <w:lang w:val="en-MY"/>
        </w:rPr>
      </w:pPr>
      <w:r>
        <w:rPr>
          <w:lang w:val="en-MY"/>
        </w:rPr>
        <w:t>PHP code for user registration.</w:t>
      </w:r>
    </w:p>
    <w:p w14:paraId="2B0D4327" w14:textId="3C3DF382" w:rsidR="00C561F9" w:rsidRDefault="00C561F9" w:rsidP="00C561F9">
      <w:pPr>
        <w:pStyle w:val="ListParagraph"/>
        <w:ind w:firstLine="360"/>
        <w:jc w:val="right"/>
      </w:pPr>
      <w:r>
        <w:t>(</w:t>
      </w:r>
      <w:r w:rsidR="009838F2">
        <w:t>3</w:t>
      </w:r>
      <w:r>
        <w:t xml:space="preserve"> Marks)</w:t>
      </w:r>
    </w:p>
    <w:p w14:paraId="36D6015D" w14:textId="1FFC3E64" w:rsidR="00C561F9" w:rsidRDefault="00C561F9" w:rsidP="00C561F9">
      <w:pPr>
        <w:pStyle w:val="ListParagraph"/>
        <w:ind w:firstLine="720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66CD699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&lt;?</w:t>
      </w:r>
      <w:proofErr w:type="spellStart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php</w:t>
      </w:r>
      <w:proofErr w:type="spellEnd"/>
    </w:p>
    <w:p w14:paraId="7159AC62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rror_reporting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E_ERROR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E_PARS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18373193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1875A58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C792EA"/>
          <w:sz w:val="21"/>
          <w:szCs w:val="21"/>
        </w:rPr>
        <w:t>function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guidv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data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null)</w:t>
      </w:r>
    </w:p>
    <w:p w14:paraId="745CE132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2A38263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data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data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??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random_byte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16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471FBB5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sser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strlen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16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2763CA62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6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]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chr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ord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6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&amp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0x0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0x40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3A57E52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8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]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chr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ord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8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&amp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0x3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0x80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58FEAA9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</w:p>
    <w:p w14:paraId="3CE316C8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return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vsprintf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%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%s</w:t>
      </w:r>
      <w:proofErr w:type="spellEnd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-%s-%s-%s-%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%s%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str_split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bin2hex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);</w:t>
      </w:r>
    </w:p>
    <w:p w14:paraId="6EEDCBC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33AF51F5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7E7F48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proofErr w:type="spellStart"/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require_once</w:t>
      </w:r>
      <w:proofErr w:type="spellEnd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db_config.php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;</w:t>
      </w:r>
    </w:p>
    <w:p w14:paraId="489DA92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370090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connect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new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FFCB6B"/>
          <w:sz w:val="21"/>
          <w:szCs w:val="21"/>
        </w:rPr>
        <w:t>mysqli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b_host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b_usernam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b_password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b_nam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5C1717A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CF42248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header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Content-Type: application/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json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);</w:t>
      </w:r>
    </w:p>
    <w:p w14:paraId="3CD42D93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2E53F5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lastRenderedPageBreak/>
        <w:t>i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verify_pas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connec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-&gt;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connect_error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1FBBA567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cho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json_encod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rra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ucc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false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no_data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true));</w:t>
      </w:r>
    </w:p>
    <w:p w14:paraId="7CC52E1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33871C9A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username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ddslashe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;</w:t>
      </w:r>
    </w:p>
    <w:p w14:paraId="61610268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email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ddslashe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;</w:t>
      </w:r>
    </w:p>
    <w:p w14:paraId="61A62E0A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phone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ddslashe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;</w:t>
      </w:r>
    </w:p>
    <w:p w14:paraId="3F4122CE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address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ddslashe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;</w:t>
      </w:r>
    </w:p>
    <w:p w14:paraId="40E10543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user_image64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;</w:t>
      </w:r>
    </w:p>
    <w:p w14:paraId="1393BFAC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password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;</w:t>
      </w:r>
    </w:p>
    <w:p w14:paraId="262CE547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verify_pass</w:t>
      </w:r>
      <w:proofErr w:type="spellEnd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verify_pas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;</w:t>
      </w:r>
    </w:p>
    <w:p w14:paraId="2364ACB0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84191E2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ip</w:t>
      </w:r>
      <w:proofErr w:type="spellEnd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SERVER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REMOTE_ADDR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;</w:t>
      </w:r>
    </w:p>
    <w:p w14:paraId="368682EA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1590F7E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try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30B42F5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details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json_decod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file_get_content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"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http://ipinfo.io/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ip</w:t>
      </w:r>
      <w:proofErr w:type="spellEnd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/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json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));</w:t>
      </w:r>
    </w:p>
    <w:p w14:paraId="0B89CD6B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city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etail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-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ci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409A320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org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etail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-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org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767EEEB1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catch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FFCB6B"/>
          <w:sz w:val="21"/>
          <w:szCs w:val="21"/>
        </w:rPr>
        <w:t>Exception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7E97F18F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city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null;</w:t>
      </w:r>
    </w:p>
    <w:p w14:paraId="261B057E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org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null;</w:t>
      </w:r>
    </w:p>
    <w:p w14:paraId="75AE8711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43807E47" w14:textId="77777777" w:rsidR="00CE3762" w:rsidRPr="00CE3762" w:rsidRDefault="00CE3762" w:rsidP="00CE3762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379413C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verify_pass</w:t>
      </w:r>
      <w:proofErr w:type="spellEnd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passwor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4DC873A9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cho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json_encod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rra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ucc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false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assword_verify_unmatch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true));</w:t>
      </w:r>
    </w:p>
    <w:p w14:paraId="1E0A0492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!(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strlen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verify_pas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&gt;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8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015E1748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cho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json_encod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rra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ucc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false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assword_length_unmatch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true));</w:t>
      </w:r>
    </w:p>
    <w:p w14:paraId="11AFC827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1F9E2CFB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/ $</w:t>
      </w:r>
      <w:proofErr w:type="spellStart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tmp</w:t>
      </w:r>
      <w:proofErr w:type="spellEnd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 xml:space="preserve"> = explode('.', $photo);</w:t>
      </w:r>
    </w:p>
    <w:p w14:paraId="123049A1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/ $</w:t>
      </w:r>
      <w:proofErr w:type="spellStart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file_name</w:t>
      </w:r>
      <w:proofErr w:type="spellEnd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 xml:space="preserve"> = guidv4().'.'.end($</w:t>
      </w:r>
      <w:proofErr w:type="spellStart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tmp</w:t>
      </w:r>
      <w:proofErr w:type="spellEnd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);</w:t>
      </w:r>
    </w:p>
    <w:p w14:paraId="6185564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exp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xplod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"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user_image6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534CC1FE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ex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rese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xp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42BB12BA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1DCA412A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extension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rese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xplod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"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;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n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xplod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"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/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x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)));</w:t>
      </w:r>
    </w:p>
    <w:p w14:paraId="7332A8B1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97E9698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file_name</w:t>
      </w:r>
      <w:proofErr w:type="spellEnd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guidv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xtension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08642EA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path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ssets/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_images</w:t>
      </w:r>
      <w:proofErr w:type="spellEnd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/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username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_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file_nam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065E394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7C8EBC7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sql</w:t>
      </w:r>
      <w:proofErr w:type="spellEnd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INSERT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INTO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 xml:space="preserve"> `users`(`email`, `username`, `phone`, `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hased_password</w:t>
      </w:r>
      <w:proofErr w:type="spellEnd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`, `address`, `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_image</w:t>
      </w:r>
      <w:proofErr w:type="spellEnd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`, `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ip</w:t>
      </w:r>
      <w:proofErr w:type="spellEnd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 xml:space="preserve">`, `org`, `city`)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VALUES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 xml:space="preserve"> </w:t>
      </w:r>
      <w:proofErr w:type="gram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(?,?,?,?,?,?,?,?,?</w:t>
      </w:r>
      <w:proofErr w:type="gramEnd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)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;</w:t>
      </w:r>
    </w:p>
    <w:p w14:paraId="220A22F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9EBFFE5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stmt</w:t>
      </w:r>
      <w:proofErr w:type="spellEnd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connec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-&gt;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prepar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sql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6DC4EDCC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6E3A3D2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org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ci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56107ABE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org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null;</w:t>
      </w:r>
    </w:p>
    <w:p w14:paraId="5141A17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city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null;</w:t>
      </w:r>
    </w:p>
    <w:p w14:paraId="5DDD29C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08988A51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5EFF02CA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hased_pass</w:t>
      </w:r>
      <w:proofErr w:type="spellEnd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password_hash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passwor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PASSWORD_DEFAUL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781AF684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D701ED0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stmt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-&gt;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bind_param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"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sssssss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mail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usernam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phon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hased_pas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addr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file_nam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ip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org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ci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115AEAF5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7F460D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stmt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-&gt;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xecut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)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2534F067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////////////////////////////////////</w:t>
      </w:r>
    </w:p>
    <w:p w14:paraId="7AF76B64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 xml:space="preserve">// </w:t>
      </w:r>
      <w:proofErr w:type="spellStart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move_uploaded_file</w:t>
      </w:r>
      <w:proofErr w:type="spellEnd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($_FILES['picture']['</w:t>
      </w:r>
      <w:proofErr w:type="spellStart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tmp_name</w:t>
      </w:r>
      <w:proofErr w:type="spellEnd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 xml:space="preserve">'], </w:t>
      </w:r>
      <w:proofErr w:type="gramStart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"..</w:t>
      </w:r>
      <w:proofErr w:type="gramEnd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".$path);</w:t>
      </w:r>
    </w:p>
    <w:p w14:paraId="00DFE294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2803F600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base64only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str_replac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+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n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xp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);</w:t>
      </w:r>
    </w:p>
    <w:p w14:paraId="3B011440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base64decoded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base64_decod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base64onl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3372ADB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517EE1C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path2write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gramStart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..</w:t>
      </w:r>
      <w:proofErr w:type="gramEnd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/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path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0BA968A4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proofErr w:type="spellStart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is_written</w:t>
      </w:r>
      <w:proofErr w:type="spellEnd"/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file_put_contents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path2writ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base64decode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7D201605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52F9B1BB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 xml:space="preserve">// </w:t>
      </w:r>
      <w:proofErr w:type="spellStart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session_start</w:t>
      </w:r>
      <w:proofErr w:type="spellEnd"/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();</w:t>
      </w:r>
    </w:p>
    <w:p w14:paraId="50242CC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/ $_SESSION['username'] = $username;</w:t>
      </w:r>
    </w:p>
    <w:p w14:paraId="16D6799B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cho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json_encod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rra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ucc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true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ccount_created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true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ccount_data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rra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usernam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mail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phon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addr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_imag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user_image6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));</w:t>
      </w:r>
    </w:p>
    <w:p w14:paraId="3D03E25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590ECB77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cho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proofErr w:type="spellStart"/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json_encode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rra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ucc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false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ccount_exist</w:t>
      </w:r>
      <w:proofErr w:type="spellEnd"/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true));</w:t>
      </w:r>
    </w:p>
    <w:p w14:paraId="27A08659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544ED04F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6E9A4794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2FB8F3A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2AF24850" w14:textId="2BCCF191" w:rsidR="00E60591" w:rsidRDefault="00E60591" w:rsidP="00C561F9">
      <w:pPr>
        <w:pStyle w:val="ListParagraph"/>
        <w:ind w:firstLine="720"/>
        <w:rPr>
          <w:color w:val="7F7F7F" w:themeColor="text1" w:themeTint="80"/>
        </w:rPr>
      </w:pPr>
    </w:p>
    <w:p w14:paraId="705C0C9B" w14:textId="77777777" w:rsidR="00E60591" w:rsidRDefault="00E60591" w:rsidP="00C561F9">
      <w:pPr>
        <w:pStyle w:val="ListParagraph"/>
        <w:ind w:firstLine="720"/>
      </w:pPr>
    </w:p>
    <w:p w14:paraId="7F4669E7" w14:textId="77777777" w:rsidR="00502DD7" w:rsidRDefault="00502DD7" w:rsidP="00502DD7">
      <w:pPr>
        <w:pStyle w:val="ListParagraph"/>
        <w:ind w:left="1440"/>
        <w:rPr>
          <w:lang w:val="en-MY"/>
        </w:rPr>
      </w:pPr>
    </w:p>
    <w:p w14:paraId="2DB46C08" w14:textId="055D350D" w:rsidR="00072CEE" w:rsidRPr="00FA7E5A" w:rsidRDefault="00072CEE" w:rsidP="00072CEE">
      <w:pPr>
        <w:pStyle w:val="ListParagraph"/>
        <w:numPr>
          <w:ilvl w:val="1"/>
          <w:numId w:val="3"/>
        </w:numPr>
        <w:rPr>
          <w:lang w:val="en-MY"/>
        </w:rPr>
      </w:pPr>
      <w:r>
        <w:t xml:space="preserve">HTML Form for </w:t>
      </w:r>
      <w:r w:rsidR="00A417CD">
        <w:t xml:space="preserve">user </w:t>
      </w:r>
      <w:r>
        <w:t>login</w:t>
      </w:r>
    </w:p>
    <w:p w14:paraId="799E95B9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login-body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53E2E306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h2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Login to Your Accoun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h2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22C5118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form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metho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POS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proofErr w:type="spellStart"/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enctype</w:t>
      </w:r>
      <w:proofErr w:type="spellEnd"/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multipart/form-data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d-flex flex-colum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392FDF7C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proofErr w:type="spellStart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username&amp;nbsp</w:t>
      </w:r>
      <w:proofErr w:type="spellEnd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*&amp;</w:t>
      </w:r>
      <w:proofErr w:type="spellStart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C9D62BF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tex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3CE23D43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lastRenderedPageBreak/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proofErr w:type="spellStart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password&amp;nbsp</w:t>
      </w:r>
      <w:proofErr w:type="spellEnd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*&amp;</w:t>
      </w:r>
      <w:proofErr w:type="spellStart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show-password float-en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show &amp;</w:t>
      </w:r>
      <w:proofErr w:type="spellStart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proofErr w:type="spellStart"/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proofErr w:type="spellEnd"/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fas</w:t>
      </w:r>
      <w:proofErr w:type="spellEnd"/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 xml:space="preserve"> fa-ey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proofErr w:type="spellStart"/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proofErr w:type="spellEnd"/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E550131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2E1B8414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0A6AD7B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="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mt-4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Login unavailable (LAB 2 assignment)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proofErr w:type="spellStart"/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br</w:t>
      </w:r>
      <w:proofErr w:type="spellEnd"/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Only register working for now |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register-show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color:var</w:t>
      </w:r>
      <w:proofErr w:type="spellEnd"/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 xml:space="preserve">(--link-font); </w:t>
      </w:r>
      <w:proofErr w:type="spellStart"/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cursor:pointer</w:t>
      </w:r>
      <w:proofErr w:type="spellEnd"/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Register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55A4D0E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&lt;!-- &lt;p id="username-not-exist" class="mt-4" style="display: none"&gt;Username Not Exist...&lt;/p&gt; --&gt;</w:t>
      </w:r>
    </w:p>
    <w:p w14:paraId="344AF837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&lt;!-- &lt;p id="incorrect-password" class="mt-4" style="display: none"&gt;Incorrect Password...&lt;/p&gt; --&gt;</w:t>
      </w:r>
    </w:p>
    <w:p w14:paraId="3B211F90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00C49907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d-inline-flex align-items-center justify-content-between mt-4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112F607C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button me-2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width: 50%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Logi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1953EB3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button clear-input-actio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width: 50%; background: var(--red-accent)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Clear Input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35935393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FF9F7D4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form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3A58084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B57487F" w14:textId="77777777" w:rsidR="00502DD7" w:rsidRPr="0040719A" w:rsidRDefault="00502DD7" w:rsidP="0040719A">
      <w:pPr>
        <w:rPr>
          <w:lang w:val="en-MY"/>
        </w:rPr>
      </w:pPr>
    </w:p>
    <w:p w14:paraId="714DC177" w14:textId="3253BC0D" w:rsidR="00072CEE" w:rsidRDefault="00072CEE" w:rsidP="00072CEE">
      <w:pPr>
        <w:pStyle w:val="ListParagraph"/>
        <w:ind w:firstLine="360"/>
        <w:jc w:val="right"/>
      </w:pPr>
      <w:r>
        <w:t>(</w:t>
      </w:r>
      <w:r w:rsidR="009838F2">
        <w:t>1</w:t>
      </w:r>
      <w:r>
        <w:t xml:space="preserve"> Marks)</w:t>
      </w:r>
    </w:p>
    <w:p w14:paraId="5CC52681" w14:textId="65121163" w:rsidR="009A465C" w:rsidRDefault="00072CEE" w:rsidP="00072CEE">
      <w:pPr>
        <w:pStyle w:val="ListParagraph"/>
        <w:ind w:firstLine="720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0131E9FF" w14:textId="77777777" w:rsidR="004133AE" w:rsidRDefault="004133AE" w:rsidP="00072CEE">
      <w:pPr>
        <w:pStyle w:val="ListParagraph"/>
        <w:ind w:firstLine="720"/>
        <w:rPr>
          <w:color w:val="7F7F7F" w:themeColor="text1" w:themeTint="80"/>
        </w:rPr>
      </w:pPr>
    </w:p>
    <w:p w14:paraId="77CAFEE7" w14:textId="75D8A17C" w:rsidR="00072CEE" w:rsidRDefault="00AD4844" w:rsidP="00A417CD">
      <w:pPr>
        <w:pStyle w:val="ListParagraph"/>
        <w:numPr>
          <w:ilvl w:val="1"/>
          <w:numId w:val="3"/>
        </w:numPr>
        <w:rPr>
          <w:lang w:val="en-MY"/>
        </w:rPr>
      </w:pPr>
      <w:r w:rsidRPr="009F25AA">
        <w:rPr>
          <w:noProof/>
        </w:rPr>
        <w:drawing>
          <wp:anchor distT="0" distB="0" distL="114300" distR="114300" simplePos="0" relativeHeight="251662336" behindDoc="0" locked="0" layoutInCell="1" allowOverlap="1" wp14:anchorId="66B0C89D" wp14:editId="12B8134D">
            <wp:simplePos x="0" y="0"/>
            <wp:positionH relativeFrom="margin">
              <wp:align>center</wp:align>
            </wp:positionH>
            <wp:positionV relativeFrom="paragraph">
              <wp:posOffset>373380</wp:posOffset>
            </wp:positionV>
            <wp:extent cx="7206989" cy="2202180"/>
            <wp:effectExtent l="0" t="0" r="0" b="7620"/>
            <wp:wrapNone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6989" cy="2202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417CD">
        <w:rPr>
          <w:lang w:val="en-MY"/>
        </w:rPr>
        <w:t>Database table snapshot for user</w:t>
      </w:r>
      <w:r w:rsidR="003147A7">
        <w:rPr>
          <w:lang w:val="en-MY"/>
        </w:rPr>
        <w:t xml:space="preserve"> table</w:t>
      </w:r>
    </w:p>
    <w:p w14:paraId="4EFC331D" w14:textId="744058A1" w:rsidR="00AD4844" w:rsidRDefault="00AD4844" w:rsidP="0040719A">
      <w:pPr>
        <w:rPr>
          <w:lang w:val="en-MY"/>
        </w:rPr>
      </w:pPr>
    </w:p>
    <w:p w14:paraId="3F0FD974" w14:textId="19076917" w:rsidR="00AD4844" w:rsidRDefault="00AD4844" w:rsidP="0040719A">
      <w:pPr>
        <w:rPr>
          <w:lang w:val="en-MY"/>
        </w:rPr>
      </w:pPr>
    </w:p>
    <w:p w14:paraId="10BE518A" w14:textId="5F99A24E" w:rsidR="00AD4844" w:rsidRDefault="00AD4844" w:rsidP="0040719A">
      <w:pPr>
        <w:rPr>
          <w:lang w:val="en-MY"/>
        </w:rPr>
      </w:pPr>
    </w:p>
    <w:p w14:paraId="0074ED64" w14:textId="4A7866F5" w:rsidR="00AD4844" w:rsidRDefault="00AD4844" w:rsidP="0040719A">
      <w:pPr>
        <w:rPr>
          <w:lang w:val="en-MY"/>
        </w:rPr>
      </w:pPr>
    </w:p>
    <w:p w14:paraId="1303CC9D" w14:textId="77777777" w:rsidR="00AD4844" w:rsidRDefault="00AD4844" w:rsidP="0040719A">
      <w:pPr>
        <w:rPr>
          <w:lang w:val="en-MY"/>
        </w:rPr>
      </w:pPr>
    </w:p>
    <w:p w14:paraId="49D1266D" w14:textId="77777777" w:rsidR="00AD4844" w:rsidRDefault="00AD4844" w:rsidP="0040719A">
      <w:pPr>
        <w:rPr>
          <w:lang w:val="en-MY"/>
        </w:rPr>
      </w:pPr>
    </w:p>
    <w:p w14:paraId="78F00C65" w14:textId="006D22B1" w:rsidR="0040719A" w:rsidRPr="0040719A" w:rsidRDefault="0040719A" w:rsidP="0040719A">
      <w:pPr>
        <w:rPr>
          <w:lang w:val="en-MY"/>
        </w:rPr>
      </w:pPr>
    </w:p>
    <w:p w14:paraId="4D672D67" w14:textId="3AC93CBA" w:rsidR="003147A7" w:rsidRDefault="003147A7" w:rsidP="003147A7">
      <w:pPr>
        <w:ind w:left="360"/>
        <w:jc w:val="right"/>
      </w:pPr>
      <w:r>
        <w:t>(2 Marks)</w:t>
      </w:r>
    </w:p>
    <w:p w14:paraId="3A88985D" w14:textId="6B8B6003" w:rsidR="00AD4844" w:rsidRDefault="00AD4844" w:rsidP="00AD4844"/>
    <w:p w14:paraId="5CEF3279" w14:textId="0E555BAD" w:rsidR="007A1FF3" w:rsidRDefault="007A1FF3" w:rsidP="00AD4844">
      <w:r w:rsidRPr="009F25AA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7BAAA74E" wp14:editId="337749B5">
            <wp:simplePos x="0" y="0"/>
            <wp:positionH relativeFrom="margin">
              <wp:align>center</wp:align>
            </wp:positionH>
            <wp:positionV relativeFrom="paragraph">
              <wp:posOffset>-510540</wp:posOffset>
            </wp:positionV>
            <wp:extent cx="7241130" cy="2186940"/>
            <wp:effectExtent l="0" t="0" r="0" b="3810"/>
            <wp:wrapNone/>
            <wp:docPr id="11" name="Picture 1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 with medium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4113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BA0585" w14:textId="4FE35AF3" w:rsidR="007A1FF3" w:rsidRDefault="007A1FF3" w:rsidP="00AD4844"/>
    <w:p w14:paraId="60250EB1" w14:textId="77777777" w:rsidR="007A1FF3" w:rsidRDefault="007A1FF3" w:rsidP="00AD4844"/>
    <w:p w14:paraId="0D365097" w14:textId="77BE63A7" w:rsidR="007A1FF3" w:rsidRDefault="007A1FF3" w:rsidP="00AD4844"/>
    <w:p w14:paraId="5E0203B7" w14:textId="77777777" w:rsidR="007A1FF3" w:rsidRDefault="007A1FF3" w:rsidP="00AD4844"/>
    <w:p w14:paraId="20D463D4" w14:textId="77777777" w:rsidR="00AD4844" w:rsidRDefault="00AD4844" w:rsidP="003147A7">
      <w:pPr>
        <w:ind w:left="360"/>
        <w:jc w:val="right"/>
      </w:pPr>
    </w:p>
    <w:p w14:paraId="15832E15" w14:textId="0A45A8DB" w:rsidR="003147A7" w:rsidRPr="003147A7" w:rsidRDefault="003147A7" w:rsidP="003147A7">
      <w:pPr>
        <w:ind w:left="1080" w:firstLine="360"/>
        <w:rPr>
          <w:lang w:val="en-MY"/>
        </w:rPr>
      </w:pPr>
      <w:r w:rsidRPr="003147A7">
        <w:rPr>
          <w:color w:val="7F7F7F" w:themeColor="text1" w:themeTint="80"/>
        </w:rPr>
        <w:t>&lt;your answer here&gt;</w:t>
      </w:r>
    </w:p>
    <w:p w14:paraId="0F91797C" w14:textId="5AEE416B" w:rsidR="000431A7" w:rsidRDefault="000431A7" w:rsidP="009A465C">
      <w:pPr>
        <w:pStyle w:val="ListParagraph"/>
        <w:jc w:val="right"/>
        <w:rPr>
          <w:lang w:val="en-MY"/>
        </w:rPr>
      </w:pPr>
    </w:p>
    <w:p w14:paraId="491DBE30" w14:textId="6760B35E" w:rsidR="00A04997" w:rsidRDefault="00A04997" w:rsidP="00A04997">
      <w:pPr>
        <w:pStyle w:val="ListParagraph"/>
        <w:numPr>
          <w:ilvl w:val="0"/>
          <w:numId w:val="3"/>
        </w:numPr>
      </w:pPr>
      <w:r>
        <w:t xml:space="preserve">Create and publish a YouTube presentation to demonstrate the </w:t>
      </w:r>
      <w:r w:rsidR="00BC40D5">
        <w:t xml:space="preserve">user </w:t>
      </w:r>
      <w:r>
        <w:t>registration process. Make sure to demonstrate the registration page successfully inserted a new user into the database. Show app screenshots for all login</w:t>
      </w:r>
      <w:r w:rsidR="00BC40D5">
        <w:t xml:space="preserve"> and</w:t>
      </w:r>
      <w:r>
        <w:t xml:space="preserve"> registration</w:t>
      </w:r>
      <w:r w:rsidR="00BC40D5">
        <w:t xml:space="preserve"> </w:t>
      </w:r>
      <w:r w:rsidR="00BC6488">
        <w:t>pages</w:t>
      </w:r>
      <w:r>
        <w:t>.</w:t>
      </w:r>
    </w:p>
    <w:p w14:paraId="1516030B" w14:textId="02538305" w:rsidR="00A04997" w:rsidRDefault="00A04997" w:rsidP="00A04997">
      <w:pPr>
        <w:pStyle w:val="ListParagraph"/>
        <w:jc w:val="left"/>
      </w:pPr>
    </w:p>
    <w:p w14:paraId="58D5F742" w14:textId="237B91C5" w:rsidR="007A1FF3" w:rsidRDefault="007A1FF3" w:rsidP="00A04997">
      <w:pPr>
        <w:pStyle w:val="ListParagraph"/>
        <w:jc w:val="left"/>
      </w:pPr>
    </w:p>
    <w:p w14:paraId="56940789" w14:textId="07F1EBDD" w:rsidR="007A1FF3" w:rsidRDefault="007A1FF3" w:rsidP="00A04997">
      <w:pPr>
        <w:pStyle w:val="ListParagraph"/>
        <w:jc w:val="left"/>
      </w:pPr>
    </w:p>
    <w:p w14:paraId="66F22FA3" w14:textId="741A5C73" w:rsidR="007A1FF3" w:rsidRDefault="007A1FF3" w:rsidP="00A04997">
      <w:pPr>
        <w:pStyle w:val="ListParagraph"/>
        <w:jc w:val="left"/>
      </w:pPr>
    </w:p>
    <w:p w14:paraId="3259989F" w14:textId="3240D485" w:rsidR="007A1FF3" w:rsidRDefault="007A1FF3" w:rsidP="00A04997">
      <w:pPr>
        <w:pStyle w:val="ListParagraph"/>
        <w:jc w:val="left"/>
      </w:pPr>
    </w:p>
    <w:p w14:paraId="7C25B41A" w14:textId="4D7B35B7" w:rsidR="007A1FF3" w:rsidRDefault="007A1FF3" w:rsidP="00A04997">
      <w:pPr>
        <w:pStyle w:val="ListParagraph"/>
        <w:jc w:val="left"/>
      </w:pPr>
    </w:p>
    <w:p w14:paraId="0AC89975" w14:textId="4CB3C72A" w:rsidR="007A1FF3" w:rsidRDefault="007A1FF3" w:rsidP="00A04997">
      <w:pPr>
        <w:pStyle w:val="ListParagraph"/>
        <w:jc w:val="left"/>
      </w:pPr>
    </w:p>
    <w:p w14:paraId="27EC6FCD" w14:textId="3489C146" w:rsidR="007A1FF3" w:rsidRDefault="007A1FF3" w:rsidP="00A04997">
      <w:pPr>
        <w:pStyle w:val="ListParagraph"/>
        <w:jc w:val="left"/>
      </w:pPr>
    </w:p>
    <w:p w14:paraId="23C85DF1" w14:textId="58C8B347" w:rsidR="007A1FF3" w:rsidRDefault="007A1FF3" w:rsidP="00A04997">
      <w:pPr>
        <w:pStyle w:val="ListParagraph"/>
        <w:jc w:val="left"/>
      </w:pPr>
    </w:p>
    <w:p w14:paraId="269284A2" w14:textId="5DF70C86" w:rsidR="007A1FF3" w:rsidRDefault="007A1FF3" w:rsidP="00A04997">
      <w:pPr>
        <w:pStyle w:val="ListParagraph"/>
        <w:jc w:val="left"/>
      </w:pPr>
    </w:p>
    <w:p w14:paraId="69A84A11" w14:textId="77777777" w:rsidR="007A1FF3" w:rsidRDefault="007A1FF3" w:rsidP="00A04997">
      <w:pPr>
        <w:pStyle w:val="ListParagraph"/>
        <w:jc w:val="left"/>
      </w:pPr>
    </w:p>
    <w:p w14:paraId="087F7B0A" w14:textId="77777777" w:rsidR="00A04997" w:rsidRDefault="00A04997" w:rsidP="00A04997">
      <w:pPr>
        <w:pStyle w:val="ListParagraph"/>
        <w:jc w:val="left"/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1D9FF165" w14:textId="77777777" w:rsidR="00A04997" w:rsidRPr="00C71B4D" w:rsidRDefault="00A04997" w:rsidP="00A04997">
      <w:pPr>
        <w:pStyle w:val="ListParagraph"/>
        <w:jc w:val="right"/>
      </w:pPr>
      <w:r>
        <w:t>(5 Marks)</w:t>
      </w:r>
    </w:p>
    <w:p w14:paraId="015088A1" w14:textId="77777777" w:rsidR="000431A7" w:rsidRDefault="000431A7" w:rsidP="00A04997">
      <w:pPr>
        <w:pStyle w:val="ListParagraph"/>
        <w:rPr>
          <w:lang w:val="en-MY"/>
        </w:rPr>
      </w:pPr>
    </w:p>
    <w:p w14:paraId="553E1B41" w14:textId="77777777" w:rsidR="00C53F51" w:rsidRDefault="00C53F51" w:rsidP="00C53F51">
      <w:r>
        <w:t>Submission</w:t>
      </w:r>
    </w:p>
    <w:p w14:paraId="45B48984" w14:textId="303114AA" w:rsidR="007B3328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>
        <w:t xml:space="preserve">This document </w:t>
      </w:r>
      <w:r w:rsidR="00671270">
        <w:t xml:space="preserve">submit </w:t>
      </w:r>
      <w:r>
        <w:t xml:space="preserve">to </w:t>
      </w:r>
      <w:r w:rsidR="006F7DA1">
        <w:t xml:space="preserve">the </w:t>
      </w:r>
      <w:r>
        <w:t xml:space="preserve">learning </w:t>
      </w:r>
      <w:r w:rsidR="006F7DA1">
        <w:t xml:space="preserve">system </w:t>
      </w:r>
      <w:r>
        <w:t>when the link is open for submission.</w:t>
      </w:r>
    </w:p>
    <w:p w14:paraId="57EA7D74" w14:textId="7589E21E" w:rsidR="00F4143D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 w:rsidRPr="00CE3A74">
        <w:t>Upload your project to your GitHub Repository</w:t>
      </w:r>
      <w:r>
        <w:t xml:space="preserve"> (provide the link on the front page)</w:t>
      </w:r>
      <w:r w:rsidRPr="00CE3A74">
        <w:t>.</w:t>
      </w:r>
    </w:p>
    <w:sectPr w:rsidR="00F4143D" w:rsidRPr="007B33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2575D"/>
    <w:multiLevelType w:val="hybridMultilevel"/>
    <w:tmpl w:val="95B48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93C48"/>
    <w:multiLevelType w:val="hybridMultilevel"/>
    <w:tmpl w:val="602286CC"/>
    <w:lvl w:ilvl="0" w:tplc="7B2A5C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FA6E0B"/>
    <w:multiLevelType w:val="hybridMultilevel"/>
    <w:tmpl w:val="77FEB48A"/>
    <w:lvl w:ilvl="0" w:tplc="357C1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2900567">
    <w:abstractNumId w:val="2"/>
  </w:num>
  <w:num w:numId="2" w16cid:durableId="2121216337">
    <w:abstractNumId w:val="0"/>
  </w:num>
  <w:num w:numId="3" w16cid:durableId="14762191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QLS5oYmJubmxko6SsGpxcWZ+XkgBaa1ADUzGG0sAAAA"/>
  </w:docVars>
  <w:rsids>
    <w:rsidRoot w:val="000A7FC2"/>
    <w:rsid w:val="00013E4B"/>
    <w:rsid w:val="00040C2F"/>
    <w:rsid w:val="000431A7"/>
    <w:rsid w:val="00054B9D"/>
    <w:rsid w:val="000611FC"/>
    <w:rsid w:val="00072CEE"/>
    <w:rsid w:val="000A7FC2"/>
    <w:rsid w:val="000C0EA3"/>
    <w:rsid w:val="00127904"/>
    <w:rsid w:val="00130A21"/>
    <w:rsid w:val="00162BA5"/>
    <w:rsid w:val="001665FF"/>
    <w:rsid w:val="001701AA"/>
    <w:rsid w:val="00171B1D"/>
    <w:rsid w:val="001A3CB1"/>
    <w:rsid w:val="00213E0B"/>
    <w:rsid w:val="002255E9"/>
    <w:rsid w:val="00227DCD"/>
    <w:rsid w:val="0025431B"/>
    <w:rsid w:val="00260CD7"/>
    <w:rsid w:val="002A0EA6"/>
    <w:rsid w:val="002A28B9"/>
    <w:rsid w:val="002C6335"/>
    <w:rsid w:val="002D59B2"/>
    <w:rsid w:val="002E39A8"/>
    <w:rsid w:val="003147A7"/>
    <w:rsid w:val="003178CB"/>
    <w:rsid w:val="003240E6"/>
    <w:rsid w:val="00360F32"/>
    <w:rsid w:val="0038120D"/>
    <w:rsid w:val="00383761"/>
    <w:rsid w:val="00387F07"/>
    <w:rsid w:val="003909ED"/>
    <w:rsid w:val="003A48B7"/>
    <w:rsid w:val="003C7AB6"/>
    <w:rsid w:val="003D58D6"/>
    <w:rsid w:val="003D7B3F"/>
    <w:rsid w:val="0040719A"/>
    <w:rsid w:val="004133AE"/>
    <w:rsid w:val="00417588"/>
    <w:rsid w:val="00421CFF"/>
    <w:rsid w:val="00423A5B"/>
    <w:rsid w:val="004250F9"/>
    <w:rsid w:val="00447113"/>
    <w:rsid w:val="004B3F9D"/>
    <w:rsid w:val="004E60E6"/>
    <w:rsid w:val="00502DD7"/>
    <w:rsid w:val="0051770E"/>
    <w:rsid w:val="00521C03"/>
    <w:rsid w:val="005248B3"/>
    <w:rsid w:val="005264F2"/>
    <w:rsid w:val="00616837"/>
    <w:rsid w:val="00637201"/>
    <w:rsid w:val="006500A5"/>
    <w:rsid w:val="00671270"/>
    <w:rsid w:val="00674D44"/>
    <w:rsid w:val="006865AC"/>
    <w:rsid w:val="006A0A20"/>
    <w:rsid w:val="006B4236"/>
    <w:rsid w:val="006B5724"/>
    <w:rsid w:val="006F7DA1"/>
    <w:rsid w:val="00703461"/>
    <w:rsid w:val="0072115F"/>
    <w:rsid w:val="00771E7A"/>
    <w:rsid w:val="00772876"/>
    <w:rsid w:val="007A1FF3"/>
    <w:rsid w:val="007B3328"/>
    <w:rsid w:val="007B3A7B"/>
    <w:rsid w:val="007B7205"/>
    <w:rsid w:val="007C2FD8"/>
    <w:rsid w:val="007E199D"/>
    <w:rsid w:val="007E67A8"/>
    <w:rsid w:val="007F2ED3"/>
    <w:rsid w:val="007F653D"/>
    <w:rsid w:val="00810BD9"/>
    <w:rsid w:val="00814C71"/>
    <w:rsid w:val="00816DFF"/>
    <w:rsid w:val="008361D2"/>
    <w:rsid w:val="00846CAB"/>
    <w:rsid w:val="00866C64"/>
    <w:rsid w:val="008846FC"/>
    <w:rsid w:val="008964A6"/>
    <w:rsid w:val="008C21EF"/>
    <w:rsid w:val="008C5C7D"/>
    <w:rsid w:val="008F148F"/>
    <w:rsid w:val="00946258"/>
    <w:rsid w:val="00964554"/>
    <w:rsid w:val="00981814"/>
    <w:rsid w:val="009838F2"/>
    <w:rsid w:val="0099225F"/>
    <w:rsid w:val="009A465C"/>
    <w:rsid w:val="009D50B6"/>
    <w:rsid w:val="009E06BE"/>
    <w:rsid w:val="00A04997"/>
    <w:rsid w:val="00A17070"/>
    <w:rsid w:val="00A176C2"/>
    <w:rsid w:val="00A417CD"/>
    <w:rsid w:val="00A45C66"/>
    <w:rsid w:val="00A6709A"/>
    <w:rsid w:val="00A973FE"/>
    <w:rsid w:val="00AA33DB"/>
    <w:rsid w:val="00AD4844"/>
    <w:rsid w:val="00AE0980"/>
    <w:rsid w:val="00AF45E0"/>
    <w:rsid w:val="00B70D4F"/>
    <w:rsid w:val="00BA1A95"/>
    <w:rsid w:val="00BA633A"/>
    <w:rsid w:val="00BC40D5"/>
    <w:rsid w:val="00BC6488"/>
    <w:rsid w:val="00BE0CBB"/>
    <w:rsid w:val="00BF6E40"/>
    <w:rsid w:val="00C35D74"/>
    <w:rsid w:val="00C53F51"/>
    <w:rsid w:val="00C561F9"/>
    <w:rsid w:val="00C80045"/>
    <w:rsid w:val="00C9121B"/>
    <w:rsid w:val="00C94A8C"/>
    <w:rsid w:val="00CD3DFC"/>
    <w:rsid w:val="00CE3762"/>
    <w:rsid w:val="00CE51B7"/>
    <w:rsid w:val="00CE7A5A"/>
    <w:rsid w:val="00CF602E"/>
    <w:rsid w:val="00D64745"/>
    <w:rsid w:val="00D840B3"/>
    <w:rsid w:val="00D90B3A"/>
    <w:rsid w:val="00D919DE"/>
    <w:rsid w:val="00DA1B06"/>
    <w:rsid w:val="00DD3FF9"/>
    <w:rsid w:val="00DE7AB7"/>
    <w:rsid w:val="00DF752F"/>
    <w:rsid w:val="00E431D9"/>
    <w:rsid w:val="00E60591"/>
    <w:rsid w:val="00E610AA"/>
    <w:rsid w:val="00E97085"/>
    <w:rsid w:val="00EA1446"/>
    <w:rsid w:val="00EB32C4"/>
    <w:rsid w:val="00EB4DA5"/>
    <w:rsid w:val="00EC3E31"/>
    <w:rsid w:val="00EC4DD2"/>
    <w:rsid w:val="00ED0B52"/>
    <w:rsid w:val="00ED7E19"/>
    <w:rsid w:val="00EE5C37"/>
    <w:rsid w:val="00EE756E"/>
    <w:rsid w:val="00EF6F7A"/>
    <w:rsid w:val="00F14318"/>
    <w:rsid w:val="00F4143D"/>
    <w:rsid w:val="00F8255F"/>
    <w:rsid w:val="00FA26A9"/>
    <w:rsid w:val="00FA7E5A"/>
    <w:rsid w:val="00FB7C5C"/>
    <w:rsid w:val="00FE43A6"/>
    <w:rsid w:val="00FF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CBA1A"/>
  <w15:chartTrackingRefBased/>
  <w15:docId w15:val="{836D1934-1F93-4C1C-ABCC-82F73996B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CE51B7"/>
    <w:pPr>
      <w:keepNext/>
      <w:spacing w:after="0" w:line="240" w:lineRule="auto"/>
      <w:jc w:val="left"/>
      <w:outlineLvl w:val="0"/>
    </w:pPr>
    <w:rPr>
      <w:rFonts w:ascii="Arial Narrow" w:eastAsia="Times New Roman" w:hAnsi="Arial Narrow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0A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CE51B7"/>
    <w:rPr>
      <w:rFonts w:ascii="Arial Narrow" w:eastAsia="Times New Roman" w:hAnsi="Arial Narrow" w:cs="Times New Roman"/>
      <w:b/>
      <w:bCs/>
      <w:sz w:val="28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CE51B7"/>
    <w:rPr>
      <w:color w:val="808080"/>
    </w:rPr>
  </w:style>
  <w:style w:type="table" w:styleId="PlainTable4">
    <w:name w:val="Plain Table 4"/>
    <w:basedOn w:val="TableNormal"/>
    <w:uiPriority w:val="44"/>
    <w:rsid w:val="00CE51B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CE51B7"/>
    <w:pPr>
      <w:spacing w:after="0" w:line="240" w:lineRule="auto"/>
      <w:jc w:val="left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26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33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3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9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2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1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89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76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2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8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1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4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0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8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3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4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0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6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1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1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9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8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1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7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92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4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6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9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9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64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2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1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1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7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6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9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827DE305C7B4429ABA9E99CDF552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6CE15-C357-455B-A1F9-81B6DBCDE8CB}"/>
      </w:docPartPr>
      <w:docPartBody>
        <w:p w:rsidR="00357A33" w:rsidRDefault="00B653B2" w:rsidP="00B653B2">
          <w:pPr>
            <w:pStyle w:val="0827DE305C7B4429ABA9E99CDF55221A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94C4338F8407B85BF26F952DD7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4DC56-9D8E-4FF9-8F15-46ADD7F7F73D}"/>
      </w:docPartPr>
      <w:docPartBody>
        <w:p w:rsidR="00357A33" w:rsidRDefault="00B653B2" w:rsidP="00B653B2">
          <w:pPr>
            <w:pStyle w:val="E0E94C4338F8407B85BF26F952DD729B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B601C459D2485790A56AD767D13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0BD01-66A8-40CB-AE7B-D564DB42BFB0}"/>
      </w:docPartPr>
      <w:docPartBody>
        <w:p w:rsidR="00357A33" w:rsidRDefault="00B653B2" w:rsidP="00B653B2">
          <w:pPr>
            <w:pStyle w:val="E3B601C459D2485790A56AD767D1379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1AFED0A950426EB7FE351474842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385EF-349A-458D-AA24-041CD43D8A1C}"/>
      </w:docPartPr>
      <w:docPartBody>
        <w:p w:rsidR="00357A33" w:rsidRDefault="00B653B2" w:rsidP="00B653B2">
          <w:pPr>
            <w:pStyle w:val="411AFED0A950426EB7FE351474842D06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958AE6B22443EEAF61F99A46F85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538F2-C297-4B8D-A60D-FECCCE72D64F}"/>
      </w:docPartPr>
      <w:docPartBody>
        <w:p w:rsidR="00357A33" w:rsidRDefault="00B653B2" w:rsidP="00B653B2">
          <w:pPr>
            <w:pStyle w:val="2C958AE6B22443EEAF61F99A46F85549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0E63F475824CEB82C450D0F0658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04801-2657-42A2-825E-44CFC0C2D61A}"/>
      </w:docPartPr>
      <w:docPartBody>
        <w:p w:rsidR="00357A33" w:rsidRDefault="00B653B2" w:rsidP="00B653B2">
          <w:pPr>
            <w:pStyle w:val="F30E63F475824CEB82C450D0F0658E6D"/>
          </w:pPr>
          <w:r w:rsidRPr="003C72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04137255F59F45B7BBE06FE07A19D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2DD13-6C9B-4258-9651-A828CFF8C0F6}"/>
      </w:docPartPr>
      <w:docPartBody>
        <w:p w:rsidR="00357A33" w:rsidRDefault="00B653B2" w:rsidP="00B653B2">
          <w:pPr>
            <w:pStyle w:val="04137255F59F45B7BBE06FE07A19DE7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88983C016E42E496E7CC5C69B8B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56673-ACA1-4932-924C-C7A6B791E317}"/>
      </w:docPartPr>
      <w:docPartBody>
        <w:p w:rsidR="00357A33" w:rsidRDefault="00B653B2" w:rsidP="00B653B2">
          <w:pPr>
            <w:pStyle w:val="5D88983C016E42E496E7CC5C69B8B964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53B2"/>
    <w:rsid w:val="0005726B"/>
    <w:rsid w:val="00357A33"/>
    <w:rsid w:val="00835D9F"/>
    <w:rsid w:val="008B15EA"/>
    <w:rsid w:val="00907A53"/>
    <w:rsid w:val="00B653B2"/>
    <w:rsid w:val="00C2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53B2"/>
    <w:rPr>
      <w:color w:val="808080"/>
    </w:rPr>
  </w:style>
  <w:style w:type="paragraph" w:customStyle="1" w:styleId="0827DE305C7B4429ABA9E99CDF55221A">
    <w:name w:val="0827DE305C7B4429ABA9E99CDF55221A"/>
    <w:rsid w:val="00B653B2"/>
  </w:style>
  <w:style w:type="paragraph" w:customStyle="1" w:styleId="E0E94C4338F8407B85BF26F952DD729B">
    <w:name w:val="E0E94C4338F8407B85BF26F952DD729B"/>
    <w:rsid w:val="00B653B2"/>
  </w:style>
  <w:style w:type="paragraph" w:customStyle="1" w:styleId="E3B601C459D2485790A56AD767D1379F">
    <w:name w:val="E3B601C459D2485790A56AD767D1379F"/>
    <w:rsid w:val="00B653B2"/>
  </w:style>
  <w:style w:type="paragraph" w:customStyle="1" w:styleId="411AFED0A950426EB7FE351474842D06">
    <w:name w:val="411AFED0A950426EB7FE351474842D06"/>
    <w:rsid w:val="00B653B2"/>
  </w:style>
  <w:style w:type="paragraph" w:customStyle="1" w:styleId="2C958AE6B22443EEAF61F99A46F85549">
    <w:name w:val="2C958AE6B22443EEAF61F99A46F85549"/>
    <w:rsid w:val="00B653B2"/>
  </w:style>
  <w:style w:type="paragraph" w:customStyle="1" w:styleId="F30E63F475824CEB82C450D0F0658E6D">
    <w:name w:val="F30E63F475824CEB82C450D0F0658E6D"/>
    <w:rsid w:val="00B653B2"/>
  </w:style>
  <w:style w:type="paragraph" w:customStyle="1" w:styleId="04137255F59F45B7BBE06FE07A19DE7F">
    <w:name w:val="04137255F59F45B7BBE06FE07A19DE7F"/>
    <w:rsid w:val="00B653B2"/>
  </w:style>
  <w:style w:type="paragraph" w:customStyle="1" w:styleId="5D88983C016E42E496E7CC5C69B8B964">
    <w:name w:val="5D88983C016E42E496E7CC5C69B8B964"/>
    <w:rsid w:val="00B653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962495-8C58-4A84-9C3E-DC7877488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8</TotalTime>
  <Pages>11</Pages>
  <Words>2048</Words>
  <Characters>11676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nis Mohd Shabli</dc:creator>
  <cp:keywords/>
  <dc:description/>
  <cp:lastModifiedBy>PRIANANDA AZHAR</cp:lastModifiedBy>
  <cp:revision>150</cp:revision>
  <dcterms:created xsi:type="dcterms:W3CDTF">2022-04-22T23:02:00Z</dcterms:created>
  <dcterms:modified xsi:type="dcterms:W3CDTF">2022-05-24T13:09:00Z</dcterms:modified>
</cp:coreProperties>
</file>